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45266" w14:textId="77777777" w:rsidR="00EA08C1" w:rsidRDefault="00EA08C1">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rPr>
      </w:pPr>
      <w:bookmarkStart w:id="0" w:name="_GoBack"/>
      <w:bookmarkEnd w:id="0"/>
    </w:p>
    <w:p w14:paraId="6B4A0492"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19E3600" w14:textId="777265E1" w:rsidR="00EA08C1" w:rsidRPr="000B19AA" w:rsidRDefault="00D75A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DATE]</w:t>
      </w:r>
    </w:p>
    <w:p w14:paraId="7D8A5345"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EA983E4"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358531"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Contact Name</w:t>
      </w:r>
    </w:p>
    <w:p w14:paraId="08436798"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Address</w:t>
      </w:r>
    </w:p>
    <w:p w14:paraId="1CE9EDF0"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Address2</w:t>
      </w:r>
      <w:r w:rsidRPr="000B19AA">
        <w:rPr>
          <w:rFonts w:ascii="Arial" w:eastAsia="Arial" w:hAnsi="Arial" w:cs="Arial"/>
          <w:lang w:val="en-US" w:eastAsia="en-US" w:bidi="en-US"/>
        </w:rPr>
        <w:tab/>
      </w:r>
    </w:p>
    <w:p w14:paraId="4C1BE3E7" w14:textId="77777777" w:rsidR="00F00014"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 xml:space="preserve">City, </w:t>
      </w:r>
    </w:p>
    <w:p w14:paraId="5559E11C" w14:textId="7DD4144E"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State/Province</w:t>
      </w:r>
    </w:p>
    <w:p w14:paraId="741DCF9A"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Zip/Postal Code</w:t>
      </w:r>
    </w:p>
    <w:p w14:paraId="36B23E62"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p>
    <w:p w14:paraId="6F0FFDC1"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p>
    <w:p w14:paraId="5386D23E"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lang w:val="en-US" w:eastAsia="en-US" w:bidi="en-US"/>
        </w:rPr>
      </w:pPr>
    </w:p>
    <w:p w14:paraId="763C7B8C" w14:textId="419BAF2C" w:rsidR="00EA08C1" w:rsidRPr="000B19AA" w:rsidRDefault="00F0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r>
        <w:rPr>
          <w:rFonts w:ascii="Arial" w:eastAsia="Arial" w:hAnsi="Arial" w:cs="Arial"/>
          <w:b/>
          <w:sz w:val="24"/>
          <w:szCs w:val="24"/>
          <w:lang w:val="en-US" w:eastAsia="en-US" w:bidi="en-US"/>
        </w:rPr>
        <w:t>RE</w:t>
      </w:r>
      <w:r w:rsidR="003D231A" w:rsidRPr="000B19AA">
        <w:rPr>
          <w:rFonts w:ascii="Arial" w:eastAsia="Arial" w:hAnsi="Arial" w:cs="Arial"/>
          <w:b/>
          <w:sz w:val="24"/>
          <w:szCs w:val="24"/>
          <w:lang w:val="en-US" w:eastAsia="en-US" w:bidi="en-US"/>
        </w:rPr>
        <w:t>: REQUEST FOR CONTRACTOR REFERENCES</w:t>
      </w:r>
    </w:p>
    <w:p w14:paraId="095CA0B3"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418DA9CD"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p w14:paraId="72B7EED8"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sidRPr="000B19AA">
        <w:rPr>
          <w:rFonts w:ascii="Arial" w:eastAsia="Arial" w:hAnsi="Arial" w:cs="Arial"/>
          <w:color w:val="000000"/>
          <w:lang w:val="en-US" w:eastAsia="en-US" w:bidi="en-US"/>
        </w:rPr>
        <w:t>Dear [CONTACT NAME],</w:t>
      </w:r>
    </w:p>
    <w:p w14:paraId="34986EF1" w14:textId="57C7198A" w:rsidR="00EA08C1" w:rsidRPr="000B19AA" w:rsidRDefault="00EA08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0C2B970E" w14:textId="22CA731F" w:rsidR="00BD4F20" w:rsidRPr="000B19AA" w:rsidRDefault="000763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r w:rsidRPr="000B19AA">
        <w:rPr>
          <w:rFonts w:ascii="Arial" w:eastAsia="Arial" w:hAnsi="Arial" w:cs="Arial"/>
          <w:sz w:val="24"/>
          <w:szCs w:val="24"/>
          <w:lang w:val="en-US" w:eastAsia="en-US" w:bidi="en-US"/>
        </w:rPr>
        <w:t xml:space="preserve">The above subject matter </w:t>
      </w:r>
      <w:r w:rsidR="00E61BC2" w:rsidRPr="000B19AA">
        <w:rPr>
          <w:rFonts w:ascii="Arial" w:eastAsia="Arial" w:hAnsi="Arial" w:cs="Arial"/>
          <w:sz w:val="24"/>
          <w:szCs w:val="24"/>
          <w:lang w:val="en-US" w:eastAsia="en-US" w:bidi="en-US"/>
        </w:rPr>
        <w:t>referred.</w:t>
      </w:r>
    </w:p>
    <w:p w14:paraId="50734335" w14:textId="77777777" w:rsidR="000763C8" w:rsidRPr="000B19AA" w:rsidRDefault="000763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54663902" w14:textId="075F46F3" w:rsidR="00BD4F20" w:rsidRPr="000B19AA" w:rsidRDefault="00BD4F20" w:rsidP="00BD4F20">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r w:rsidRPr="000B19AA">
        <w:rPr>
          <w:rFonts w:ascii="Arial" w:eastAsia="Arial" w:hAnsi="Arial" w:cs="Arial"/>
          <w:sz w:val="24"/>
          <w:szCs w:val="24"/>
          <w:lang w:val="en-US" w:eastAsia="en-US" w:bidi="en-US"/>
        </w:rPr>
        <w:t xml:space="preserve">In order to enable us to evaluate your company’s capacity to meet our requirements, we are asking that you </w:t>
      </w:r>
      <w:r w:rsidR="000B19AA" w:rsidRPr="000B19AA">
        <w:rPr>
          <w:rFonts w:ascii="Arial" w:eastAsia="Arial" w:hAnsi="Arial" w:cs="Arial"/>
          <w:noProof/>
          <w:sz w:val="24"/>
          <w:szCs w:val="24"/>
          <w:u w:val="thick" w:color="28B473"/>
          <w:lang w:val="en-US" w:eastAsia="en-US" w:bidi="en-US"/>
        </w:rPr>
        <w:t>please</w:t>
      </w:r>
      <w:r w:rsidR="000B19AA" w:rsidRPr="000B19AA">
        <w:rPr>
          <w:rFonts w:ascii="Arial" w:eastAsia="Arial" w:hAnsi="Arial" w:cs="Arial"/>
          <w:sz w:val="24"/>
          <w:szCs w:val="24"/>
          <w:lang w:val="en-US" w:eastAsia="en-US" w:bidi="en-US"/>
        </w:rPr>
        <w:t xml:space="preserve"> provide us with </w:t>
      </w:r>
      <w:r w:rsidR="000B19AA" w:rsidRPr="000B19AA">
        <w:rPr>
          <w:rFonts w:ascii="Arial" w:eastAsia="Arial" w:hAnsi="Arial" w:cs="Arial"/>
          <w:noProof/>
          <w:sz w:val="24"/>
          <w:szCs w:val="24"/>
          <w:lang w:val="en-US" w:eastAsia="en-US" w:bidi="en-US"/>
        </w:rPr>
        <w:t xml:space="preserve">references for companies </w:t>
      </w:r>
      <w:r w:rsidRPr="000B19AA">
        <w:rPr>
          <w:rFonts w:ascii="Arial" w:eastAsia="Arial" w:hAnsi="Arial" w:cs="Arial"/>
          <w:sz w:val="24"/>
          <w:szCs w:val="24"/>
          <w:lang w:val="en-US" w:eastAsia="en-US" w:bidi="en-US"/>
        </w:rPr>
        <w:t xml:space="preserve">where you have </w:t>
      </w:r>
      <w:r w:rsidR="000B19AA" w:rsidRPr="000B19AA">
        <w:rPr>
          <w:rFonts w:ascii="Arial" w:eastAsia="Arial" w:hAnsi="Arial" w:cs="Arial"/>
          <w:sz w:val="24"/>
          <w:szCs w:val="24"/>
          <w:lang w:val="en-US" w:eastAsia="en-US" w:bidi="en-US"/>
        </w:rPr>
        <w:t>completed</w:t>
      </w:r>
      <w:r w:rsidRPr="000B19AA">
        <w:rPr>
          <w:rFonts w:ascii="Arial" w:eastAsia="Arial" w:hAnsi="Arial" w:cs="Arial"/>
          <w:sz w:val="24"/>
          <w:szCs w:val="24"/>
          <w:lang w:val="en-US" w:eastAsia="en-US" w:bidi="en-US"/>
        </w:rPr>
        <w:t xml:space="preserve"> </w:t>
      </w:r>
      <w:r w:rsidRPr="000B19AA">
        <w:rPr>
          <w:rFonts w:ascii="Arial" w:eastAsia="Arial" w:hAnsi="Arial" w:cs="Arial"/>
          <w:noProof/>
          <w:sz w:val="24"/>
          <w:szCs w:val="24"/>
          <w:u w:val="thick" w:color="28B473"/>
          <w:lang w:val="en-US" w:eastAsia="en-US" w:bidi="en-US"/>
        </w:rPr>
        <w:t>installation</w:t>
      </w:r>
      <w:r w:rsidRPr="000B19AA">
        <w:rPr>
          <w:rFonts w:ascii="Arial" w:eastAsia="Arial" w:hAnsi="Arial" w:cs="Arial"/>
          <w:sz w:val="24"/>
          <w:szCs w:val="24"/>
          <w:lang w:val="en-US" w:eastAsia="en-US" w:bidi="en-US"/>
        </w:rPr>
        <w:t xml:space="preserve">. </w:t>
      </w:r>
    </w:p>
    <w:p w14:paraId="70A5EA53" w14:textId="77777777" w:rsidR="00BD4F20" w:rsidRPr="000B19AA" w:rsidRDefault="00BD4F20" w:rsidP="00BD4F20">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281B61DF" w14:textId="3435D10B" w:rsidR="00BD4F20" w:rsidRPr="000B19AA" w:rsidRDefault="000B19AA" w:rsidP="00BD4F20">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r w:rsidRPr="000B19AA">
        <w:rPr>
          <w:rFonts w:ascii="Arial" w:eastAsia="Arial" w:hAnsi="Arial" w:cs="Arial"/>
          <w:sz w:val="24"/>
          <w:szCs w:val="24"/>
          <w:lang w:val="en-US" w:eastAsia="en-US" w:bidi="en-US"/>
        </w:rPr>
        <w:t>P</w:t>
      </w:r>
      <w:r w:rsidR="00BD4F20" w:rsidRPr="000B19AA">
        <w:rPr>
          <w:rFonts w:ascii="Arial" w:eastAsia="Arial" w:hAnsi="Arial" w:cs="Arial"/>
          <w:sz w:val="24"/>
          <w:szCs w:val="24"/>
          <w:lang w:val="en-US" w:eastAsia="en-US" w:bidi="en-US"/>
        </w:rPr>
        <w:t>lease</w:t>
      </w:r>
      <w:r w:rsidRPr="000B19AA">
        <w:rPr>
          <w:rFonts w:ascii="Arial" w:eastAsia="Arial" w:hAnsi="Arial" w:cs="Arial"/>
          <w:sz w:val="24"/>
          <w:szCs w:val="24"/>
          <w:lang w:val="en-US" w:eastAsia="en-US" w:bidi="en-US"/>
        </w:rPr>
        <w:t xml:space="preserve"> also provide us with the </w:t>
      </w:r>
      <w:r w:rsidR="00BD4F20" w:rsidRPr="000B19AA">
        <w:rPr>
          <w:rFonts w:ascii="Arial" w:eastAsia="Arial" w:hAnsi="Arial" w:cs="Arial"/>
          <w:sz w:val="24"/>
          <w:szCs w:val="24"/>
          <w:lang w:val="en-US" w:eastAsia="en-US" w:bidi="en-US"/>
        </w:rPr>
        <w:t xml:space="preserve">area where the </w:t>
      </w:r>
      <w:r w:rsidR="009E644C" w:rsidRPr="000B19AA">
        <w:rPr>
          <w:rFonts w:ascii="Arial" w:eastAsia="Arial" w:hAnsi="Arial" w:cs="Arial"/>
          <w:sz w:val="24"/>
          <w:szCs w:val="24"/>
          <w:lang w:val="en-US" w:eastAsia="en-US" w:bidi="en-US"/>
        </w:rPr>
        <w:t>product</w:t>
      </w:r>
      <w:r w:rsidR="00BD4F20" w:rsidRPr="000B19AA">
        <w:rPr>
          <w:rFonts w:ascii="Arial" w:eastAsia="Arial" w:hAnsi="Arial" w:cs="Arial"/>
          <w:sz w:val="24"/>
          <w:szCs w:val="24"/>
          <w:lang w:val="en-US" w:eastAsia="en-US" w:bidi="en-US"/>
        </w:rPr>
        <w:t xml:space="preserve"> is in service and the </w:t>
      </w:r>
      <w:r w:rsidR="00BD4F20" w:rsidRPr="000B19AA">
        <w:rPr>
          <w:rFonts w:ascii="Arial" w:eastAsia="Arial" w:hAnsi="Arial" w:cs="Arial"/>
          <w:noProof/>
          <w:sz w:val="24"/>
          <w:szCs w:val="24"/>
          <w:lang w:val="en-US" w:eastAsia="en-US" w:bidi="en-US"/>
        </w:rPr>
        <w:t>quantity</w:t>
      </w:r>
      <w:r w:rsidR="00BD4F20" w:rsidRPr="000B19AA">
        <w:rPr>
          <w:rFonts w:ascii="Arial" w:eastAsia="Arial" w:hAnsi="Arial" w:cs="Arial"/>
          <w:sz w:val="24"/>
          <w:szCs w:val="24"/>
          <w:lang w:val="en-US" w:eastAsia="en-US" w:bidi="en-US"/>
        </w:rPr>
        <w:t xml:space="preserve"> of products outfitted. In the event that there is somebody specifically we should contact,</w:t>
      </w:r>
      <w:r w:rsidRPr="000B19AA">
        <w:rPr>
          <w:rFonts w:ascii="Arial" w:eastAsia="Arial" w:hAnsi="Arial" w:cs="Arial"/>
          <w:sz w:val="24"/>
          <w:szCs w:val="24"/>
          <w:lang w:val="en-US" w:eastAsia="en-US" w:bidi="en-US"/>
        </w:rPr>
        <w:t xml:space="preserve"> please provide details.</w:t>
      </w:r>
      <w:r w:rsidR="00BD4F20" w:rsidRPr="000B19AA">
        <w:rPr>
          <w:rFonts w:ascii="Arial" w:eastAsia="Arial" w:hAnsi="Arial" w:cs="Arial"/>
          <w:sz w:val="24"/>
          <w:szCs w:val="24"/>
          <w:lang w:val="en-US" w:eastAsia="en-US" w:bidi="en-US"/>
        </w:rPr>
        <w:t xml:space="preserve"> </w:t>
      </w:r>
    </w:p>
    <w:p w14:paraId="3D867B42" w14:textId="77777777" w:rsidR="00BD4F20" w:rsidRPr="000B19AA" w:rsidRDefault="00BD4F20" w:rsidP="00BD4F20">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0827F564" w14:textId="459DDFD2" w:rsidR="00DF09C2" w:rsidRPr="000B19AA" w:rsidRDefault="00DF09C2" w:rsidP="00DF09C2">
      <w:pPr>
        <w:spacing w:line="360" w:lineRule="auto"/>
        <w:ind w:right="-540"/>
        <w:jc w:val="both"/>
        <w:rPr>
          <w:rFonts w:ascii="Arial" w:hAnsi="Arial" w:cs="Arial"/>
          <w:lang w:val="en-GB"/>
        </w:rPr>
      </w:pPr>
      <w:r w:rsidRPr="000B19AA">
        <w:rPr>
          <w:rFonts w:ascii="Arial" w:hAnsi="Arial" w:cs="Arial"/>
        </w:rPr>
        <w:t>Thank you for your time, I look forward to hearing back from yo</w:t>
      </w:r>
      <w:r w:rsidR="000B19AA" w:rsidRPr="000B19AA">
        <w:rPr>
          <w:rFonts w:ascii="Arial" w:hAnsi="Arial" w:cs="Arial"/>
          <w:lang w:val="en-GB"/>
        </w:rPr>
        <w:t>u.</w:t>
      </w:r>
    </w:p>
    <w:p w14:paraId="0A02F405" w14:textId="45E548D5" w:rsidR="00BD4F20" w:rsidRPr="000B19AA" w:rsidRDefault="00BD4F20" w:rsidP="00BD4F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56E4D94F" w14:textId="1D3ECA0C" w:rsidR="00EA08C1" w:rsidRPr="000B19AA" w:rsidRDefault="000B19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Kind regards</w:t>
      </w:r>
      <w:r w:rsidR="003D231A" w:rsidRPr="000B19AA">
        <w:rPr>
          <w:rFonts w:ascii="Arial" w:eastAsia="Arial" w:hAnsi="Arial" w:cs="Arial"/>
          <w:lang w:val="en-US" w:eastAsia="en-US" w:bidi="en-US"/>
        </w:rPr>
        <w:t>,</w:t>
      </w:r>
    </w:p>
    <w:p w14:paraId="247189A9"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BAE9B1"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7A40836"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ADBE272"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08B1FA8"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0B19AA">
        <w:rPr>
          <w:rFonts w:ascii="Arial" w:eastAsia="Arial" w:hAnsi="Arial" w:cs="Arial"/>
          <w:lang w:val="en-US" w:eastAsia="en-US" w:bidi="en-US"/>
        </w:rPr>
        <w:t>[YOUR NAME]</w:t>
      </w:r>
    </w:p>
    <w:p w14:paraId="544A4DC4"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sidRPr="000B19AA">
        <w:rPr>
          <w:rFonts w:ascii="Arial" w:eastAsia="Arial" w:hAnsi="Arial" w:cs="Arial"/>
          <w:color w:val="000000"/>
          <w:lang w:val="en-US" w:eastAsia="en-US" w:bidi="en-US"/>
        </w:rPr>
        <w:t>[YOUR TITLE]</w:t>
      </w:r>
    </w:p>
    <w:p w14:paraId="41963AF5"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sidRPr="000B19AA">
        <w:rPr>
          <w:rFonts w:ascii="Arial" w:eastAsia="Arial" w:hAnsi="Arial" w:cs="Arial"/>
          <w:color w:val="000000"/>
          <w:lang w:val="en-US" w:eastAsia="en-US" w:bidi="en-US"/>
        </w:rPr>
        <w:t>[YOUR PHONE NUMBER]</w:t>
      </w:r>
    </w:p>
    <w:p w14:paraId="3B60B247" w14:textId="77777777" w:rsidR="00EA08C1" w:rsidRPr="000B19AA" w:rsidRDefault="003D23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r w:rsidRPr="000B19AA">
        <w:rPr>
          <w:rFonts w:ascii="Arial" w:eastAsia="Arial" w:hAnsi="Arial" w:cs="Arial"/>
          <w:color w:val="000000"/>
          <w:lang w:val="en-US" w:eastAsia="en-US" w:bidi="en-US"/>
        </w:rPr>
        <w:t xml:space="preserve">[YOUREMAIL@YOURCOMPANY.COM] </w:t>
      </w:r>
    </w:p>
    <w:p w14:paraId="07A42F81" w14:textId="77777777" w:rsidR="00EA08C1" w:rsidRPr="000B19AA" w:rsidRDefault="00EA08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40BF15F2" w14:textId="77777777" w:rsidR="00EA08C1" w:rsidRPr="000B19AA" w:rsidRDefault="00EA08C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4"/>
          <w:szCs w:val="24"/>
          <w:lang w:val="en-US" w:eastAsia="en-US" w:bidi="en-US"/>
        </w:rPr>
      </w:pPr>
    </w:p>
    <w:p w14:paraId="7DB9B396" w14:textId="77777777" w:rsidR="00EA08C1" w:rsidRPr="000B19AA" w:rsidRDefault="00EA08C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lang w:val="en-US" w:eastAsia="en-US" w:bidi="en-US"/>
        </w:rPr>
      </w:pPr>
    </w:p>
    <w:sectPr w:rsidR="00EA08C1" w:rsidRPr="000B19AA">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EE743" w14:textId="77777777" w:rsidR="006D1426" w:rsidRDefault="006D1426">
      <w:r>
        <w:separator/>
      </w:r>
    </w:p>
  </w:endnote>
  <w:endnote w:type="continuationSeparator" w:id="0">
    <w:p w14:paraId="2DCA47A5" w14:textId="77777777" w:rsidR="006D1426" w:rsidRDefault="006D1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7E072" w14:textId="77777777" w:rsidR="00EA08C1" w:rsidRDefault="003D231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E5A7D08" w14:textId="77777777" w:rsidR="00EA08C1" w:rsidRDefault="003D231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07B936A" w14:textId="77777777" w:rsidR="00EA08C1" w:rsidRDefault="003D231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FD33EEB" w14:textId="77777777" w:rsidR="00EA08C1" w:rsidRDefault="00F8179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D231A">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3F24B" w14:textId="77777777" w:rsidR="006D1426" w:rsidRDefault="006D1426">
      <w:r>
        <w:separator/>
      </w:r>
    </w:p>
  </w:footnote>
  <w:footnote w:type="continuationSeparator" w:id="0">
    <w:p w14:paraId="4D2D554E" w14:textId="77777777" w:rsidR="006D1426" w:rsidRDefault="006D1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FBB01" w14:textId="77777777" w:rsidR="00EA08C1" w:rsidRDefault="00EA08C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Q0MjAyNjA0MjewsDBQ0lEKTi0uzszPAykwqgUAOQjzKSwAAAA="/>
    <w:docVar w:name="Description" w:val="This particular letter is used to assist in  the request for contractor references. To access more legal documents and to assist with other legal issues visit here https://www.templateguru.co.za/templates/legal/"/>
    <w:docVar w:name="Excerpt" w:val="RE: REQUEST FOR CONTRACTOR REFERENCES_x000a_Dear [CONTACT NAME],_x000a_The above subject matter referred._x000a_In order to enable us to evaluate your company’s capacity to meet our requirements, we are  asking that you please provide us with references for companies where you have completed installation. Please also provide us with the area where the product is in service and the quantity of products_x000a_outfitted. In the event that there is somebody specifically we should contact, please provide details.Thank you for your time, I look forward to hearing back from you."/>
    <w:docVar w:name="Tags" w:val="contractor, agreements, entrepreneur, legal documents, entrepreneurship, independent, contractor , references, request for contractor references templates , request for contractor references example"/>
  </w:docVars>
  <w:rsids>
    <w:rsidRoot w:val="00EA08C1"/>
    <w:rsid w:val="000763C8"/>
    <w:rsid w:val="000B19AA"/>
    <w:rsid w:val="0018718A"/>
    <w:rsid w:val="0019546F"/>
    <w:rsid w:val="003D231A"/>
    <w:rsid w:val="004F117E"/>
    <w:rsid w:val="006D1426"/>
    <w:rsid w:val="007B3B54"/>
    <w:rsid w:val="009C4F39"/>
    <w:rsid w:val="009E644C"/>
    <w:rsid w:val="00BD4F20"/>
    <w:rsid w:val="00C46E5F"/>
    <w:rsid w:val="00D33338"/>
    <w:rsid w:val="00D75AEB"/>
    <w:rsid w:val="00DF09C2"/>
    <w:rsid w:val="00E61BC2"/>
    <w:rsid w:val="00EA08C1"/>
    <w:rsid w:val="00F00014"/>
    <w:rsid w:val="00F81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4A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9</Words>
  <Characters>607</Characters>
  <Application>Microsoft Office Word</Application>
  <DocSecurity>0</DocSecurity>
  <Lines>4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8T09:04:00Z</dcterms:created>
  <dcterms:modified xsi:type="dcterms:W3CDTF">2019-10-21T19:11:00Z</dcterms:modified>
  <cp:category/>
</cp:coreProperties>
</file>